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E7213" w14:textId="630A6CB0" w:rsidR="00463EAD" w:rsidRDefault="002864B3">
      <w:pPr>
        <w:rPr>
          <w:b/>
          <w:bCs/>
        </w:rPr>
      </w:pPr>
      <w:r>
        <w:rPr>
          <w:b/>
          <w:bCs/>
        </w:rPr>
        <w:t xml:space="preserve">Questions </w:t>
      </w:r>
      <w:r w:rsidR="00982823">
        <w:rPr>
          <w:b/>
          <w:bCs/>
        </w:rPr>
        <w:t>and Answers</w:t>
      </w:r>
    </w:p>
    <w:p w14:paraId="31CD8CD0" w14:textId="4FAD798F" w:rsidR="002864B3" w:rsidRDefault="002864B3" w:rsidP="002864B3">
      <w:r>
        <w:t xml:space="preserve">1. How much will analysis like this cost for any potential project my company may have? </w:t>
      </w:r>
    </w:p>
    <w:p w14:paraId="359FE60C" w14:textId="4D1D44E1" w:rsidR="002864B3" w:rsidRDefault="002864B3" w:rsidP="002864B3">
      <w:r>
        <w:t xml:space="preserve">If your company already employs a data scientist, that would be the largest factor in answering this question. However, a freelance data scientist could cost ranging from $35 to $200 an hour. </w:t>
      </w:r>
    </w:p>
    <w:p w14:paraId="76E85516" w14:textId="6F8B46C0" w:rsidR="002864B3" w:rsidRDefault="002864B3" w:rsidP="002864B3">
      <w:r>
        <w:t xml:space="preserve">2. Were there any part of your research questions you were unable to answer? </w:t>
      </w:r>
    </w:p>
    <w:p w14:paraId="4D26391F" w14:textId="11DAD42B" w:rsidR="002864B3" w:rsidRDefault="002864B3" w:rsidP="002864B3">
      <w:r>
        <w:t xml:space="preserve">No, I was able to answer all of my research questions formally. However, expanding on the aspect of which variables contributed the most to prediction could have been better explained. </w:t>
      </w:r>
    </w:p>
    <w:p w14:paraId="24298B43" w14:textId="77777777" w:rsidR="002864B3" w:rsidRDefault="002864B3" w:rsidP="002864B3">
      <w:r>
        <w:t xml:space="preserve">3. </w:t>
      </w:r>
      <w:r>
        <w:t>Will there be copyright issues with the plugin application?</w:t>
      </w:r>
    </w:p>
    <w:p w14:paraId="1F864B94" w14:textId="09977231" w:rsidR="002864B3" w:rsidRDefault="002864B3">
      <w:r>
        <w:t xml:space="preserve">When </w:t>
      </w:r>
      <w:r>
        <w:t xml:space="preserve">creating an app like the one I am suggesting; currently, there are no applications of this type. There will be a need to check ongoing Patton's; however, I have not seen anything yet to the extent I am proposing. </w:t>
      </w:r>
    </w:p>
    <w:p w14:paraId="2E4D15FF" w14:textId="77777777" w:rsidR="002864B3" w:rsidRDefault="002864B3" w:rsidP="002864B3">
      <w:r>
        <w:t xml:space="preserve">4. </w:t>
      </w:r>
      <w:r>
        <w:t>What type of funding do you have for creating this application?</w:t>
      </w:r>
    </w:p>
    <w:p w14:paraId="120475A7" w14:textId="71D06817" w:rsidR="002864B3" w:rsidRDefault="002864B3" w:rsidP="002864B3">
      <w:r>
        <w:t>Currently, I have only my personal savings, so I would need to obtain investors for the required funds</w:t>
      </w:r>
      <w:r>
        <w:t xml:space="preserve">. </w:t>
      </w:r>
    </w:p>
    <w:p w14:paraId="63361F22" w14:textId="1052AFD5" w:rsidR="002864B3" w:rsidRDefault="002864B3" w:rsidP="002864B3">
      <w:r>
        <w:t xml:space="preserve">5. do you plan on taking your project to Kickstarter or even attempt to </w:t>
      </w:r>
      <w:r w:rsidR="009F25C0">
        <w:t>g</w:t>
      </w:r>
      <w:r>
        <w:t xml:space="preserve">et on </w:t>
      </w:r>
      <w:r w:rsidR="009F25C0">
        <w:t>Shark Tank</w:t>
      </w:r>
      <w:r>
        <w:t>?</w:t>
      </w:r>
    </w:p>
    <w:p w14:paraId="2F800F3E" w14:textId="3F002FC4" w:rsidR="002864B3" w:rsidRDefault="002864B3" w:rsidP="002864B3">
      <w:r>
        <w:t xml:space="preserve">Both are possible landing spots for this project; after completing the next stage of the project, which is analyzing more recent data, I would look to do that. </w:t>
      </w:r>
    </w:p>
    <w:p w14:paraId="480377E0" w14:textId="77777777" w:rsidR="002864B3" w:rsidRDefault="002864B3" w:rsidP="002864B3">
      <w:r>
        <w:t xml:space="preserve">6. </w:t>
      </w:r>
      <w:r>
        <w:t>If you could change anything about this project, what would that be?</w:t>
      </w:r>
    </w:p>
    <w:p w14:paraId="0A20ED38" w14:textId="12B4DA6C" w:rsidR="002864B3" w:rsidRDefault="002864B3" w:rsidP="002864B3">
      <w:r>
        <w:t xml:space="preserve">Adding in some type of salary cap information to determine if there is a possibility of overpaying a player or if you can wait to save money and draft the same player later. </w:t>
      </w:r>
    </w:p>
    <w:p w14:paraId="69F69E84" w14:textId="77777777" w:rsidR="002864B3" w:rsidRDefault="002864B3" w:rsidP="002864B3">
      <w:r>
        <w:t xml:space="preserve">7. </w:t>
      </w:r>
      <w:r>
        <w:t>What was the most significant pitfall of your project?</w:t>
      </w:r>
    </w:p>
    <w:p w14:paraId="352C2431" w14:textId="21ABBA75" w:rsidR="002864B3" w:rsidRDefault="002864B3" w:rsidP="002864B3">
      <w:r>
        <w:t xml:space="preserve">I would have to say having </w:t>
      </w:r>
      <w:r>
        <w:t>only 16 variables initially, halfway through, I decided to change routes and seek out more data to analyze.</w:t>
      </w:r>
    </w:p>
    <w:p w14:paraId="42050CC0" w14:textId="77777777" w:rsidR="002864B3" w:rsidRDefault="002864B3" w:rsidP="002864B3">
      <w:r>
        <w:t xml:space="preserve">8. </w:t>
      </w:r>
      <w:r>
        <w:t>Of the models you used, is there one you liked other than the others?</w:t>
      </w:r>
    </w:p>
    <w:p w14:paraId="56C706AD" w14:textId="593D6586" w:rsidR="002864B3" w:rsidRDefault="002864B3" w:rsidP="002864B3">
      <w:r>
        <w:t xml:space="preserve">I practically like </w:t>
      </w:r>
      <w:r>
        <w:t>the OLS regression model; it allowed me to see the key variables and narrow down the ones that would work best for prediction draft position change.</w:t>
      </w:r>
      <w:r>
        <w:t xml:space="preserve"> </w:t>
      </w:r>
    </w:p>
    <w:p w14:paraId="0907EDF0" w14:textId="0BDD853A" w:rsidR="002864B3" w:rsidRDefault="002864B3" w:rsidP="002864B3">
      <w:r>
        <w:t xml:space="preserve">9. </w:t>
      </w:r>
      <w:r>
        <w:t xml:space="preserve">Where there any other variables you considered using as a target besides the </w:t>
      </w:r>
      <w:r>
        <w:t>Pick</w:t>
      </w:r>
      <w:r>
        <w:t>?</w:t>
      </w:r>
    </w:p>
    <w:p w14:paraId="103FBC79" w14:textId="7DDBF333" w:rsidR="002864B3" w:rsidRDefault="002864B3" w:rsidP="002864B3">
      <w:r>
        <w:t xml:space="preserve">Yes, I </w:t>
      </w:r>
      <w:r>
        <w:t>thought about using the AV variable, which shows a player's value. I was going to predict a change in value verse draft position. However, the value can change year to year, and picks are set.</w:t>
      </w:r>
      <w:r>
        <w:t xml:space="preserve"> </w:t>
      </w:r>
    </w:p>
    <w:p w14:paraId="3E047C6B" w14:textId="77777777" w:rsidR="002864B3" w:rsidRDefault="002864B3" w:rsidP="002864B3">
      <w:r>
        <w:t xml:space="preserve">10. </w:t>
      </w:r>
      <w:r>
        <w:t>Will the models and other data analysis be available to the public?</w:t>
      </w:r>
    </w:p>
    <w:p w14:paraId="7A0DF3E5" w14:textId="660B8707" w:rsidR="002864B3" w:rsidRDefault="002864B3" w:rsidP="002864B3">
      <w:r>
        <w:t>The analysis of this project is open to the public found on my Github page found</w:t>
      </w:r>
      <w:r>
        <w:t xml:space="preserve"> </w:t>
      </w:r>
      <w:hyperlink r:id="rId4" w:history="1">
        <w:r w:rsidRPr="002864B3">
          <w:rPr>
            <w:rStyle w:val="Hyperlink"/>
          </w:rPr>
          <w:t>her</w:t>
        </w:r>
        <w:r w:rsidRPr="002864B3">
          <w:rPr>
            <w:rStyle w:val="Hyperlink"/>
          </w:rPr>
          <w:t>e</w:t>
        </w:r>
      </w:hyperlink>
    </w:p>
    <w:sectPr w:rsidR="00286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N7YwMzI3MzAwMjVW0lEKTi0uzszPAykwrAUAVd1enCwAAAA="/>
  </w:docVars>
  <w:rsids>
    <w:rsidRoot w:val="002864B3"/>
    <w:rsid w:val="002864B3"/>
    <w:rsid w:val="00463EAD"/>
    <w:rsid w:val="00982823"/>
    <w:rsid w:val="009F2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78F4"/>
  <w15:chartTrackingRefBased/>
  <w15:docId w15:val="{15389952-2087-4681-9AFB-B316F6E24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64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64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4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kangotti/Data-Science-Portfolio_Source/tree/main/List%20of%20Projects/Data%20Science%20Project%2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ngotti</dc:creator>
  <cp:keywords/>
  <dc:description/>
  <cp:lastModifiedBy>Kevin Angotti</cp:lastModifiedBy>
  <cp:revision>3</cp:revision>
  <dcterms:created xsi:type="dcterms:W3CDTF">2021-02-28T08:17:00Z</dcterms:created>
  <dcterms:modified xsi:type="dcterms:W3CDTF">2021-02-28T08:44:00Z</dcterms:modified>
</cp:coreProperties>
</file>